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D062DC9" w14:textId="0F9334F1" w:rsidR="00096F5C" w:rsidRDefault="00553DBD" w:rsidP="00553DBD">
      <w:pPr>
        <w:jc w:val="center"/>
        <w:rPr>
          <w:rFonts w:ascii="Bangla Sangam MN" w:eastAsia="Times New Roman" w:hAnsi="Bangla Sangam MN" w:cs="Bangla Sangam MN"/>
          <w:b/>
          <w:color w:val="000000"/>
          <w:sz w:val="32"/>
          <w:szCs w:val="32"/>
        </w:rPr>
      </w:pPr>
      <w:r w:rsidRPr="0059106F">
        <w:rPr>
          <w:rFonts w:ascii="Bangla Sangam MN" w:eastAsia="Times New Roman" w:hAnsi="Bangla Sangam MN" w:cs="Bangla Sangam MN"/>
          <w:b/>
          <w:color w:val="000000"/>
          <w:sz w:val="32"/>
          <w:szCs w:val="32"/>
        </w:rPr>
        <w:t xml:space="preserve">Zion </w:t>
      </w:r>
      <w:r w:rsidR="00096F5C" w:rsidRPr="0059106F">
        <w:rPr>
          <w:rFonts w:ascii="Bangla Sangam MN" w:eastAsia="Times New Roman" w:hAnsi="Bangla Sangam MN" w:cs="Bangla Sangam MN"/>
          <w:b/>
          <w:color w:val="000000"/>
          <w:sz w:val="32"/>
          <w:szCs w:val="32"/>
        </w:rPr>
        <w:t xml:space="preserve">Benton Public Library </w:t>
      </w:r>
    </w:p>
    <w:p w14:paraId="1D62CDFB" w14:textId="020EBBDD" w:rsidR="0034581F" w:rsidRDefault="0034581F" w:rsidP="00553DBD">
      <w:pPr>
        <w:jc w:val="center"/>
        <w:rPr>
          <w:rFonts w:ascii="Bangla Sangam MN" w:eastAsia="Times New Roman" w:hAnsi="Bangla Sangam MN" w:cs="Bangla Sangam MN"/>
          <w:b/>
          <w:color w:val="000000"/>
          <w:sz w:val="32"/>
          <w:szCs w:val="32"/>
        </w:rPr>
      </w:pPr>
      <w:r>
        <w:rPr>
          <w:rFonts w:ascii="Bangla Sangam MN" w:eastAsia="Times New Roman" w:hAnsi="Bangla Sangam MN" w:cs="Bangla Sangam MN"/>
          <w:b/>
          <w:color w:val="000000"/>
          <w:sz w:val="32"/>
          <w:szCs w:val="32"/>
        </w:rPr>
        <w:t xml:space="preserve">Agenda </w:t>
      </w:r>
      <w:r w:rsidR="00825519">
        <w:rPr>
          <w:rFonts w:ascii="Bangla Sangam MN" w:eastAsia="Times New Roman" w:hAnsi="Bangla Sangam MN" w:cs="Bangla Sangam MN"/>
          <w:b/>
          <w:color w:val="000000"/>
          <w:sz w:val="32"/>
          <w:szCs w:val="32"/>
        </w:rPr>
        <w:t>3/</w:t>
      </w:r>
      <w:r w:rsidR="005A111A">
        <w:rPr>
          <w:rFonts w:ascii="Bangla Sangam MN" w:eastAsia="Times New Roman" w:hAnsi="Bangla Sangam MN" w:cs="Bangla Sangam MN"/>
          <w:b/>
          <w:color w:val="000000"/>
          <w:sz w:val="32"/>
          <w:szCs w:val="32"/>
        </w:rPr>
        <w:t>9</w:t>
      </w:r>
      <w:r w:rsidR="00825519">
        <w:rPr>
          <w:rFonts w:ascii="Bangla Sangam MN" w:eastAsia="Times New Roman" w:hAnsi="Bangla Sangam MN" w:cs="Bangla Sangam MN"/>
          <w:b/>
          <w:color w:val="000000"/>
          <w:sz w:val="32"/>
          <w:szCs w:val="32"/>
        </w:rPr>
        <w:t>/</w:t>
      </w:r>
      <w:r>
        <w:rPr>
          <w:rFonts w:ascii="Bangla Sangam MN" w:eastAsia="Times New Roman" w:hAnsi="Bangla Sangam MN" w:cs="Bangla Sangam MN"/>
          <w:b/>
          <w:color w:val="000000"/>
          <w:sz w:val="32"/>
          <w:szCs w:val="32"/>
        </w:rPr>
        <w:t>2021</w:t>
      </w:r>
    </w:p>
    <w:p w14:paraId="0A49BB13" w14:textId="22FB6E4C" w:rsidR="006A2AB6" w:rsidRDefault="006A2AB6" w:rsidP="00553DBD">
      <w:pPr>
        <w:jc w:val="center"/>
        <w:rPr>
          <w:rFonts w:ascii="Bangla Sangam MN" w:eastAsia="Times New Roman" w:hAnsi="Bangla Sangam MN" w:cs="Bangla Sangam MN"/>
          <w:b/>
          <w:color w:val="000000"/>
          <w:sz w:val="32"/>
          <w:szCs w:val="32"/>
        </w:rPr>
      </w:pPr>
      <w:r>
        <w:rPr>
          <w:rFonts w:ascii="Bangla Sangam MN" w:eastAsia="Times New Roman" w:hAnsi="Bangla Sangam MN" w:cs="Bangla Sangam MN"/>
          <w:b/>
          <w:color w:val="000000"/>
          <w:sz w:val="32"/>
          <w:szCs w:val="32"/>
        </w:rPr>
        <w:t>Time: 5 PM</w:t>
      </w:r>
      <w:bookmarkStart w:id="0" w:name="_GoBack"/>
      <w:bookmarkEnd w:id="0"/>
    </w:p>
    <w:p w14:paraId="544D24E1" w14:textId="30A06809" w:rsidR="00E91372" w:rsidRDefault="00E91372" w:rsidP="00553DBD">
      <w:pPr>
        <w:jc w:val="center"/>
        <w:rPr>
          <w:rFonts w:ascii="Bangla Sangam MN" w:eastAsia="Times New Roman" w:hAnsi="Bangla Sangam MN" w:cs="Bangla Sangam MN"/>
          <w:b/>
          <w:color w:val="000000"/>
          <w:sz w:val="32"/>
          <w:szCs w:val="32"/>
        </w:rPr>
      </w:pPr>
    </w:p>
    <w:p w14:paraId="14C3F6C4" w14:textId="0B0E5A70" w:rsidR="000A238A" w:rsidRDefault="000A238A" w:rsidP="00825519">
      <w:pPr>
        <w:jc w:val="center"/>
      </w:pPr>
      <w:r w:rsidRPr="000A238A">
        <w:rPr>
          <w:rFonts w:ascii="Bangla Sangam MN" w:eastAsia="Times New Roman" w:hAnsi="Bangla Sangam MN" w:cs="Bangla Sangam MN"/>
          <w:b/>
          <w:color w:val="000000"/>
          <w:sz w:val="32"/>
          <w:szCs w:val="32"/>
        </w:rPr>
        <w:t>Join Zoom Meeting</w:t>
      </w:r>
      <w:r w:rsidRPr="000A238A">
        <w:t xml:space="preserve"> </w:t>
      </w:r>
    </w:p>
    <w:p w14:paraId="40B036DB" w14:textId="23C510BB" w:rsidR="009E1EBC" w:rsidRDefault="006A2AB6" w:rsidP="00825519">
      <w:pPr>
        <w:jc w:val="center"/>
        <w:rPr>
          <w:rFonts w:ascii="Bangla Sangam MN" w:eastAsia="Times New Roman" w:hAnsi="Bangla Sangam MN" w:cs="Bangla Sangam MN"/>
          <w:b/>
          <w:color w:val="000000"/>
          <w:sz w:val="32"/>
          <w:szCs w:val="32"/>
        </w:rPr>
      </w:pPr>
      <w:hyperlink r:id="rId5" w:history="1">
        <w:r w:rsidR="009E1EBC" w:rsidRPr="003A6B83">
          <w:rPr>
            <w:rStyle w:val="Hyperlink"/>
            <w:rFonts w:ascii="Bangla Sangam MN" w:eastAsia="Times New Roman" w:hAnsi="Bangla Sangam MN" w:cs="Bangla Sangam MN"/>
            <w:b/>
            <w:sz w:val="32"/>
            <w:szCs w:val="32"/>
          </w:rPr>
          <w:t>https://us02web.zoom.us/j/82747824378?pwd=b3h1T2ZWZ2srOHRkd2Q4RzJRc0xzQT09</w:t>
        </w:r>
      </w:hyperlink>
    </w:p>
    <w:p w14:paraId="7B3FDB08" w14:textId="5A1F95FF" w:rsidR="009E1EBC" w:rsidRDefault="009E1EBC" w:rsidP="00825519">
      <w:pPr>
        <w:jc w:val="center"/>
        <w:rPr>
          <w:rFonts w:ascii="Bangla Sangam MN" w:eastAsia="Times New Roman" w:hAnsi="Bangla Sangam MN" w:cs="Bangla Sangam MN"/>
          <w:b/>
          <w:color w:val="000000"/>
          <w:sz w:val="32"/>
          <w:szCs w:val="32"/>
        </w:rPr>
      </w:pPr>
    </w:p>
    <w:p w14:paraId="06F12F7F" w14:textId="77777777" w:rsidR="009E1EBC" w:rsidRPr="009E1EBC" w:rsidRDefault="009E1EBC" w:rsidP="009E1EBC">
      <w:pPr>
        <w:jc w:val="center"/>
        <w:rPr>
          <w:rFonts w:ascii="Bangla Sangam MN" w:eastAsia="Times New Roman" w:hAnsi="Bangla Sangam MN" w:cs="Bangla Sangam MN"/>
          <w:b/>
          <w:color w:val="000000"/>
          <w:sz w:val="32"/>
          <w:szCs w:val="32"/>
        </w:rPr>
      </w:pPr>
      <w:r w:rsidRPr="009E1EBC">
        <w:rPr>
          <w:rFonts w:ascii="Bangla Sangam MN" w:eastAsia="Times New Roman" w:hAnsi="Bangla Sangam MN" w:cs="Bangla Sangam MN"/>
          <w:b/>
          <w:color w:val="000000"/>
          <w:sz w:val="32"/>
          <w:szCs w:val="32"/>
        </w:rPr>
        <w:t>Meeting ID: 827 4782 4378</w:t>
      </w:r>
    </w:p>
    <w:p w14:paraId="08CA3D18" w14:textId="6DB7DD98" w:rsidR="009E1EBC" w:rsidRDefault="009E1EBC" w:rsidP="009E1EBC">
      <w:pPr>
        <w:jc w:val="center"/>
        <w:rPr>
          <w:rFonts w:ascii="Bangla Sangam MN" w:eastAsia="Times New Roman" w:hAnsi="Bangla Sangam MN" w:cs="Bangla Sangam MN"/>
          <w:b/>
          <w:color w:val="000000"/>
          <w:sz w:val="32"/>
          <w:szCs w:val="32"/>
        </w:rPr>
      </w:pPr>
      <w:r w:rsidRPr="009E1EBC">
        <w:rPr>
          <w:rFonts w:ascii="Bangla Sangam MN" w:eastAsia="Times New Roman" w:hAnsi="Bangla Sangam MN" w:cs="Bangla Sangam MN"/>
          <w:b/>
          <w:color w:val="000000"/>
          <w:sz w:val="32"/>
          <w:szCs w:val="32"/>
        </w:rPr>
        <w:t>Passcode: 948208</w:t>
      </w:r>
    </w:p>
    <w:p w14:paraId="55892FBC" w14:textId="77777777" w:rsidR="00E91372" w:rsidRPr="00E91372" w:rsidRDefault="00E91372" w:rsidP="00553DBD">
      <w:pPr>
        <w:jc w:val="center"/>
        <w:rPr>
          <w:rFonts w:ascii="Bangla Sangam MN" w:eastAsia="Times New Roman" w:hAnsi="Bangla Sangam MN" w:cs="Bangla Sangam MN"/>
          <w:b/>
          <w:color w:val="000000"/>
          <w:sz w:val="28"/>
          <w:szCs w:val="28"/>
        </w:rPr>
      </w:pPr>
    </w:p>
    <w:p w14:paraId="1D760383" w14:textId="77777777" w:rsidR="00FE5FFB" w:rsidRPr="00E91372" w:rsidRDefault="00FE5FFB" w:rsidP="00FE5FFB">
      <w:pPr>
        <w:pStyle w:val="ListParagraph"/>
        <w:rPr>
          <w:rFonts w:ascii="Bangla Sangam MN" w:eastAsia="Times New Roman" w:hAnsi="Bangla Sangam MN" w:cs="Bangla Sangam MN"/>
          <w:color w:val="000000" w:themeColor="text1"/>
          <w:sz w:val="28"/>
          <w:szCs w:val="28"/>
        </w:rPr>
      </w:pPr>
    </w:p>
    <w:p w14:paraId="39453F76" w14:textId="1573FC94" w:rsidR="000A238A" w:rsidRDefault="00825519" w:rsidP="00825519">
      <w:pPr>
        <w:pStyle w:val="ListParagraph"/>
        <w:numPr>
          <w:ilvl w:val="0"/>
          <w:numId w:val="3"/>
        </w:numPr>
        <w:rPr>
          <w:rFonts w:ascii="Bangla Sangam MN" w:eastAsia="Times New Roman" w:hAnsi="Bangla Sangam MN" w:cs="Bangla Sangam MN"/>
          <w:color w:val="000000" w:themeColor="text1"/>
          <w:sz w:val="28"/>
          <w:szCs w:val="28"/>
        </w:rPr>
      </w:pPr>
      <w:r>
        <w:rPr>
          <w:rFonts w:ascii="Bangla Sangam MN" w:eastAsia="Times New Roman" w:hAnsi="Bangla Sangam MN" w:cs="Bangla Sangam MN"/>
          <w:color w:val="000000" w:themeColor="text1"/>
          <w:sz w:val="28"/>
          <w:szCs w:val="28"/>
        </w:rPr>
        <w:t xml:space="preserve">Director candidate interview </w:t>
      </w:r>
    </w:p>
    <w:p w14:paraId="7B34C949" w14:textId="254FD9D5" w:rsidR="00825519" w:rsidRDefault="00825519" w:rsidP="00825519">
      <w:pPr>
        <w:pStyle w:val="ListParagraph"/>
        <w:numPr>
          <w:ilvl w:val="0"/>
          <w:numId w:val="3"/>
        </w:numPr>
        <w:rPr>
          <w:rFonts w:ascii="Bangla Sangam MN" w:eastAsia="Times New Roman" w:hAnsi="Bangla Sangam MN" w:cs="Bangla Sangam MN"/>
          <w:color w:val="000000" w:themeColor="text1"/>
          <w:sz w:val="28"/>
          <w:szCs w:val="28"/>
        </w:rPr>
      </w:pPr>
      <w:r>
        <w:rPr>
          <w:rFonts w:ascii="Bangla Sangam MN" w:eastAsia="Times New Roman" w:hAnsi="Bangla Sangam MN" w:cs="Bangla Sangam MN"/>
          <w:color w:val="000000" w:themeColor="text1"/>
          <w:sz w:val="28"/>
          <w:szCs w:val="28"/>
        </w:rPr>
        <w:t>Director candidate interview</w:t>
      </w:r>
    </w:p>
    <w:p w14:paraId="013C9125" w14:textId="77777777" w:rsidR="00825519" w:rsidRDefault="00825519" w:rsidP="00825519">
      <w:pPr>
        <w:pStyle w:val="ListParagraph"/>
        <w:rPr>
          <w:rFonts w:ascii="Bangla Sangam MN" w:eastAsia="Times New Roman" w:hAnsi="Bangla Sangam MN" w:cs="Bangla Sangam MN"/>
          <w:color w:val="000000" w:themeColor="text1"/>
          <w:sz w:val="28"/>
          <w:szCs w:val="28"/>
        </w:rPr>
      </w:pPr>
    </w:p>
    <w:p w14:paraId="397A84F8" w14:textId="77777777" w:rsidR="00483F2D" w:rsidRPr="000A238A" w:rsidRDefault="00483F2D" w:rsidP="000A238A">
      <w:pPr>
        <w:pStyle w:val="ListParagraph"/>
        <w:rPr>
          <w:rFonts w:ascii="Bangla Sangam MN" w:eastAsia="Times New Roman" w:hAnsi="Bangla Sangam MN" w:cs="Bangla Sangam MN"/>
          <w:color w:val="000000" w:themeColor="text1"/>
          <w:sz w:val="28"/>
          <w:szCs w:val="28"/>
        </w:rPr>
      </w:pPr>
    </w:p>
    <w:p w14:paraId="7546F5F6" w14:textId="77777777" w:rsidR="00DE1914" w:rsidRPr="00DE1914" w:rsidRDefault="00DE1914" w:rsidP="00DE1914">
      <w:pPr>
        <w:pStyle w:val="ListParagraph"/>
        <w:ind w:left="2880"/>
        <w:rPr>
          <w:rFonts w:ascii="Bangla Sangam MN" w:eastAsia="Times New Roman" w:hAnsi="Bangla Sangam MN" w:cs="Bangla Sangam MN"/>
          <w:color w:val="000000"/>
        </w:rPr>
      </w:pPr>
    </w:p>
    <w:p w14:paraId="7770D4A4" w14:textId="77777777" w:rsidR="00483F2D" w:rsidRPr="0059106F" w:rsidRDefault="00483F2D" w:rsidP="00483F2D">
      <w:pPr>
        <w:pStyle w:val="ListParagraph"/>
        <w:rPr>
          <w:rFonts w:ascii="Bangla Sangam MN" w:eastAsia="Times New Roman" w:hAnsi="Bangla Sangam MN" w:cs="Bangla Sangam MN"/>
          <w:color w:val="000000"/>
        </w:rPr>
      </w:pPr>
    </w:p>
    <w:p w14:paraId="0DF71B90" w14:textId="77777777" w:rsidR="00553DBD" w:rsidRPr="00096F5C" w:rsidRDefault="00553DBD" w:rsidP="00FE5FFB">
      <w:pPr>
        <w:rPr>
          <w:rFonts w:ascii="Didot" w:eastAsia="Times New Roman" w:hAnsi="Didot" w:cs="Didot"/>
          <w:color w:val="000000"/>
        </w:rPr>
      </w:pPr>
    </w:p>
    <w:p w14:paraId="1D4F2FC1" w14:textId="77777777" w:rsidR="00CA0219" w:rsidRPr="00096F5C" w:rsidRDefault="006A2AB6"/>
    <w:sectPr w:rsidR="00CA0219" w:rsidRPr="00096F5C" w:rsidSect="009245D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ngla Sangam MN">
    <w:altName w:val="Times New Roman"/>
    <w:charset w:val="00"/>
    <w:family w:val="auto"/>
    <w:pitch w:val="variable"/>
    <w:sig w:usb0="80800003" w:usb1="00000000" w:usb2="00000000" w:usb3="00000000" w:csb0="00000001" w:csb1="00000000"/>
  </w:font>
  <w:font w:name="Didot">
    <w:altName w:val="Times New Roman"/>
    <w:charset w:val="B1"/>
    <w:family w:val="auto"/>
    <w:pitch w:val="variable"/>
    <w:sig w:usb0="80000867" w:usb1="00000000" w:usb2="00000000" w:usb3="00000000" w:csb0="000001FB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5E0413"/>
    <w:multiLevelType w:val="hybridMultilevel"/>
    <w:tmpl w:val="05C24C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8974B3"/>
    <w:multiLevelType w:val="hybridMultilevel"/>
    <w:tmpl w:val="A9E2B2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CF7A6A"/>
    <w:multiLevelType w:val="hybridMultilevel"/>
    <w:tmpl w:val="C5F86B62"/>
    <w:lvl w:ilvl="0" w:tplc="0409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3" w15:restartNumberingAfterBreak="0">
    <w:nsid w:val="50633C21"/>
    <w:multiLevelType w:val="hybridMultilevel"/>
    <w:tmpl w:val="76A89D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E7A5EF6"/>
    <w:multiLevelType w:val="hybridMultilevel"/>
    <w:tmpl w:val="973071C6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xNjE3NTEwMDayNDFT0lEKTi0uzszPAykwrAUASMa1FywAAAA="/>
  </w:docVars>
  <w:rsids>
    <w:rsidRoot w:val="000A32E0"/>
    <w:rsid w:val="00014BBC"/>
    <w:rsid w:val="0006022F"/>
    <w:rsid w:val="00096F5C"/>
    <w:rsid w:val="000A238A"/>
    <w:rsid w:val="000A32E0"/>
    <w:rsid w:val="000D42A6"/>
    <w:rsid w:val="00115640"/>
    <w:rsid w:val="001430CD"/>
    <w:rsid w:val="002A62C1"/>
    <w:rsid w:val="00333A55"/>
    <w:rsid w:val="0034008D"/>
    <w:rsid w:val="0034581F"/>
    <w:rsid w:val="00397002"/>
    <w:rsid w:val="00447D71"/>
    <w:rsid w:val="00483F2D"/>
    <w:rsid w:val="00491A30"/>
    <w:rsid w:val="00497E81"/>
    <w:rsid w:val="004B3354"/>
    <w:rsid w:val="004F7272"/>
    <w:rsid w:val="00553DBD"/>
    <w:rsid w:val="0059106F"/>
    <w:rsid w:val="005A111A"/>
    <w:rsid w:val="00624707"/>
    <w:rsid w:val="00666C4E"/>
    <w:rsid w:val="00682829"/>
    <w:rsid w:val="006A06FF"/>
    <w:rsid w:val="006A2AB6"/>
    <w:rsid w:val="006A4C85"/>
    <w:rsid w:val="00772F23"/>
    <w:rsid w:val="007C04D0"/>
    <w:rsid w:val="007D7351"/>
    <w:rsid w:val="007E6677"/>
    <w:rsid w:val="00825519"/>
    <w:rsid w:val="0082710E"/>
    <w:rsid w:val="00830551"/>
    <w:rsid w:val="00845A09"/>
    <w:rsid w:val="009245D6"/>
    <w:rsid w:val="00942AAA"/>
    <w:rsid w:val="00970C68"/>
    <w:rsid w:val="009E1EBC"/>
    <w:rsid w:val="00A12676"/>
    <w:rsid w:val="00A26C08"/>
    <w:rsid w:val="00A65FD5"/>
    <w:rsid w:val="00A97570"/>
    <w:rsid w:val="00AA541A"/>
    <w:rsid w:val="00AC44C1"/>
    <w:rsid w:val="00AD0F94"/>
    <w:rsid w:val="00AF52BF"/>
    <w:rsid w:val="00AF6714"/>
    <w:rsid w:val="00B83339"/>
    <w:rsid w:val="00BD2C38"/>
    <w:rsid w:val="00CF7C19"/>
    <w:rsid w:val="00DB20E9"/>
    <w:rsid w:val="00DE1914"/>
    <w:rsid w:val="00E43FF1"/>
    <w:rsid w:val="00E91372"/>
    <w:rsid w:val="00EC266F"/>
    <w:rsid w:val="00ED1C27"/>
    <w:rsid w:val="00FA3D2D"/>
    <w:rsid w:val="00FD11C9"/>
    <w:rsid w:val="00FE5F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B505C4"/>
  <w15:chartTrackingRefBased/>
  <w15:docId w15:val="{443B2C98-9E65-F141-A12D-5AB02342A1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53DB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91372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rsid w:val="00E9137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2551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9315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25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796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843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64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85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8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983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5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32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69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997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0543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6543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2219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7447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us02web.zoom.us/j/82747824378?pwd=b3h1T2ZWZ2srOHRkd2Q4RzJRc0xzQT09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2</Words>
  <Characters>30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ri Neal</dc:creator>
  <cp:keywords/>
  <dc:description/>
  <cp:lastModifiedBy>Sara Torrez</cp:lastModifiedBy>
  <cp:revision>4</cp:revision>
  <cp:lastPrinted>2021-01-06T20:41:00Z</cp:lastPrinted>
  <dcterms:created xsi:type="dcterms:W3CDTF">2021-02-27T16:06:00Z</dcterms:created>
  <dcterms:modified xsi:type="dcterms:W3CDTF">2021-03-01T14:50:00Z</dcterms:modified>
</cp:coreProperties>
</file>